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36f7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2eaa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4:05Z</dcterms:created>
  <dcterms:modified xsi:type="dcterms:W3CDTF">2018-11-09T07:54:05Z</dcterms:modified>
</cp:coreProperties>
</file>